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B435" w14:textId="2E74CB0C" w:rsidR="00C85719" w:rsidRPr="0006171F" w:rsidRDefault="0006171F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bookmarkStart w:id="0" w:name="_Hlk66465769"/>
      <w:bookmarkStart w:id="1" w:name="_Hlk74920280"/>
      <w:r w:rsidRPr="0006171F">
        <w:rPr>
          <w:rFonts w:cstheme="minorHAnsi"/>
          <w:b/>
          <w:bCs/>
          <w:color w:val="000000"/>
          <w:sz w:val="24"/>
          <w:szCs w:val="24"/>
        </w:rPr>
        <w:t>Joint Loss Meeting</w:t>
      </w:r>
      <w:r w:rsidR="009F4A3A">
        <w:rPr>
          <w:rFonts w:cstheme="minorHAnsi"/>
          <w:b/>
          <w:bCs/>
          <w:color w:val="000000"/>
          <w:sz w:val="24"/>
          <w:szCs w:val="24"/>
        </w:rPr>
        <w:t>, Department Head Meeting</w:t>
      </w:r>
    </w:p>
    <w:p w14:paraId="0B18EB59" w14:textId="77777777" w:rsidR="00080586" w:rsidRDefault="00080586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>
        <w:rPr>
          <w:rFonts w:cstheme="minorHAnsi"/>
          <w:b/>
          <w:bCs/>
          <w:color w:val="000000"/>
          <w:sz w:val="24"/>
          <w:szCs w:val="24"/>
        </w:rPr>
        <w:t xml:space="preserve">Tuesday, </w:t>
      </w:r>
      <w:r w:rsidR="0006171F" w:rsidRPr="0006171F">
        <w:rPr>
          <w:rFonts w:cstheme="minorHAnsi"/>
          <w:b/>
          <w:bCs/>
          <w:color w:val="000000"/>
          <w:sz w:val="24"/>
          <w:szCs w:val="24"/>
        </w:rPr>
        <w:t>September 21</w:t>
      </w:r>
      <w:r w:rsidR="00C85719" w:rsidRPr="0006171F">
        <w:rPr>
          <w:rFonts w:cstheme="minorHAnsi"/>
          <w:b/>
          <w:bCs/>
          <w:color w:val="000000"/>
          <w:sz w:val="24"/>
          <w:szCs w:val="24"/>
        </w:rPr>
        <w:t>, 2021</w:t>
      </w:r>
    </w:p>
    <w:p w14:paraId="16684281" w14:textId="4159D608" w:rsidR="00C85719" w:rsidRPr="0006171F" w:rsidRDefault="0006171F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06171F">
        <w:rPr>
          <w:rFonts w:cstheme="minorHAnsi"/>
          <w:b/>
          <w:bCs/>
          <w:color w:val="000000"/>
          <w:sz w:val="24"/>
          <w:szCs w:val="24"/>
        </w:rPr>
        <w:t>Public Safety</w:t>
      </w:r>
      <w:r w:rsidR="00C85719" w:rsidRPr="0006171F">
        <w:rPr>
          <w:rFonts w:cstheme="minorHAnsi"/>
          <w:b/>
          <w:bCs/>
          <w:color w:val="000000"/>
          <w:sz w:val="24"/>
          <w:szCs w:val="24"/>
        </w:rPr>
        <w:t xml:space="preserve"> Building </w:t>
      </w:r>
      <w:r w:rsidRPr="0006171F">
        <w:rPr>
          <w:rFonts w:cstheme="minorHAnsi"/>
          <w:b/>
          <w:bCs/>
          <w:color w:val="000000"/>
          <w:sz w:val="24"/>
          <w:szCs w:val="24"/>
        </w:rPr>
        <w:t>–</w:t>
      </w:r>
      <w:r w:rsidR="009F4A3A">
        <w:rPr>
          <w:rFonts w:cstheme="minorHAnsi"/>
          <w:b/>
          <w:bCs/>
          <w:color w:val="000000"/>
          <w:sz w:val="24"/>
          <w:szCs w:val="24"/>
        </w:rPr>
        <w:t xml:space="preserve"> 297 NH Rt 140, Gilmanton, NH -</w:t>
      </w:r>
      <w:r w:rsidR="00C85719" w:rsidRPr="0006171F">
        <w:rPr>
          <w:rFonts w:cstheme="minorHAnsi"/>
          <w:b/>
          <w:bCs/>
          <w:color w:val="000000"/>
          <w:sz w:val="24"/>
          <w:szCs w:val="24"/>
        </w:rPr>
        <w:t xml:space="preserve"> </w:t>
      </w:r>
      <w:r w:rsidRPr="0006171F">
        <w:rPr>
          <w:rFonts w:cstheme="minorHAnsi"/>
          <w:b/>
          <w:bCs/>
          <w:color w:val="000000"/>
          <w:sz w:val="24"/>
          <w:szCs w:val="24"/>
        </w:rPr>
        <w:t>8:00 A.M</w:t>
      </w:r>
      <w:r w:rsidR="00C85719" w:rsidRPr="0006171F">
        <w:rPr>
          <w:rFonts w:cstheme="minorHAnsi"/>
          <w:b/>
          <w:bCs/>
          <w:color w:val="000000"/>
          <w:sz w:val="24"/>
          <w:szCs w:val="24"/>
        </w:rPr>
        <w:t>.</w:t>
      </w:r>
    </w:p>
    <w:p w14:paraId="48758C47" w14:textId="77777777" w:rsidR="009F4A3A" w:rsidRDefault="009F4A3A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048B6067" w14:textId="201B0AAF" w:rsidR="00C85719" w:rsidRPr="0006171F" w:rsidRDefault="00C85719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06171F">
        <w:rPr>
          <w:rFonts w:cstheme="minorHAnsi"/>
          <w:b/>
          <w:bCs/>
          <w:color w:val="000000"/>
          <w:sz w:val="24"/>
          <w:szCs w:val="24"/>
        </w:rPr>
        <w:t>AGENDA</w:t>
      </w:r>
    </w:p>
    <w:p w14:paraId="71FE0B95" w14:textId="77777777" w:rsidR="00C85719" w:rsidRPr="0006171F" w:rsidRDefault="00C85719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06171F">
        <w:rPr>
          <w:rFonts w:cstheme="minorHAnsi"/>
          <w:b/>
          <w:bCs/>
          <w:color w:val="000000"/>
          <w:sz w:val="24"/>
          <w:szCs w:val="24"/>
        </w:rPr>
        <w:t>CALL TO ORDER – ROLL CALL</w:t>
      </w:r>
    </w:p>
    <w:p w14:paraId="5C29F50B" w14:textId="30FBF47D" w:rsidR="00C85719" w:rsidRPr="0006171F" w:rsidRDefault="00C85719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06171F">
        <w:rPr>
          <w:rFonts w:cstheme="minorHAnsi"/>
          <w:b/>
          <w:bCs/>
          <w:color w:val="000000"/>
          <w:sz w:val="24"/>
          <w:szCs w:val="24"/>
        </w:rPr>
        <w:t>CONSENT AGENDA</w:t>
      </w:r>
    </w:p>
    <w:p w14:paraId="10442921" w14:textId="77777777" w:rsidR="009F4A3A" w:rsidRDefault="009F4A3A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391C7306" w14:textId="5AF42C92" w:rsidR="00662821" w:rsidRDefault="0006171F" w:rsidP="009F4A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F4A3A">
        <w:rPr>
          <w:rFonts w:cstheme="minorHAnsi"/>
          <w:color w:val="000000"/>
          <w:sz w:val="24"/>
          <w:szCs w:val="24"/>
        </w:rPr>
        <w:t>Joint Loss meeting</w:t>
      </w:r>
      <w:r w:rsidR="00662821">
        <w:rPr>
          <w:rFonts w:cstheme="minorHAnsi"/>
          <w:color w:val="000000"/>
          <w:sz w:val="24"/>
          <w:szCs w:val="24"/>
        </w:rPr>
        <w:t xml:space="preserve"> </w:t>
      </w:r>
      <w:r w:rsidR="00662821" w:rsidRPr="00662821">
        <w:rPr>
          <w:rFonts w:cstheme="minorHAnsi"/>
          <w:i/>
          <w:iCs/>
          <w:color w:val="000000"/>
          <w:sz w:val="20"/>
          <w:szCs w:val="20"/>
        </w:rPr>
        <w:t>(open to the public</w:t>
      </w:r>
      <w:r w:rsidR="00662821">
        <w:rPr>
          <w:rFonts w:cstheme="minorHAnsi"/>
          <w:color w:val="000000"/>
          <w:sz w:val="24"/>
          <w:szCs w:val="24"/>
        </w:rPr>
        <w:t>)</w:t>
      </w:r>
    </w:p>
    <w:p w14:paraId="4CDF36ED" w14:textId="13757364" w:rsidR="0006171F" w:rsidRPr="009F4A3A" w:rsidRDefault="00662821" w:rsidP="009F4A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I</w:t>
      </w:r>
      <w:r w:rsidR="0006171F" w:rsidRPr="009F4A3A">
        <w:rPr>
          <w:rFonts w:cstheme="minorHAnsi"/>
          <w:color w:val="000000"/>
          <w:sz w:val="24"/>
          <w:szCs w:val="24"/>
        </w:rPr>
        <w:t>mmediately followed by Department Head Meeting (</w:t>
      </w:r>
      <w:r w:rsidR="0006171F" w:rsidRPr="009F4A3A">
        <w:rPr>
          <w:rFonts w:cstheme="minorHAnsi"/>
          <w:i/>
          <w:iCs/>
          <w:color w:val="000000"/>
          <w:sz w:val="20"/>
          <w:szCs w:val="20"/>
        </w:rPr>
        <w:t>closed to the public</w:t>
      </w:r>
      <w:r w:rsidR="0006171F" w:rsidRPr="009F4A3A">
        <w:rPr>
          <w:rFonts w:cstheme="minorHAnsi"/>
          <w:color w:val="000000"/>
          <w:sz w:val="24"/>
          <w:szCs w:val="24"/>
        </w:rPr>
        <w:t>)</w:t>
      </w:r>
    </w:p>
    <w:p w14:paraId="06C56C70" w14:textId="77777777" w:rsidR="009F4A3A" w:rsidRDefault="009F4A3A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12532542" w14:textId="4E6B55BF" w:rsidR="00C85719" w:rsidRPr="00CD125D" w:rsidRDefault="00C85719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06171F">
        <w:rPr>
          <w:rFonts w:cstheme="minorHAnsi"/>
          <w:b/>
          <w:bCs/>
          <w:color w:val="000000"/>
          <w:sz w:val="24"/>
          <w:szCs w:val="24"/>
        </w:rPr>
        <w:t>ADJOURNMENT</w:t>
      </w:r>
    </w:p>
    <w:p w14:paraId="7A81B9D7" w14:textId="77777777" w:rsidR="009F4A3A" w:rsidRDefault="009F4A3A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16"/>
          <w:szCs w:val="16"/>
          <w:u w:val="single"/>
        </w:rPr>
      </w:pPr>
    </w:p>
    <w:p w14:paraId="1AC90695" w14:textId="5EDDB550" w:rsidR="00C85719" w:rsidRPr="009F4A3A" w:rsidRDefault="00C85719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0"/>
          <w:szCs w:val="20"/>
          <w:u w:val="single"/>
        </w:rPr>
      </w:pPr>
      <w:r w:rsidRPr="009F4A3A">
        <w:rPr>
          <w:rFonts w:cstheme="minorHAnsi"/>
          <w:b/>
          <w:bCs/>
          <w:color w:val="000000"/>
          <w:sz w:val="20"/>
          <w:szCs w:val="20"/>
          <w:u w:val="single"/>
        </w:rPr>
        <w:t>IMPORTANT NOTICE</w:t>
      </w:r>
    </w:p>
    <w:p w14:paraId="2D0E3F0C" w14:textId="71A3376D" w:rsidR="00C85719" w:rsidRPr="009F4A3A" w:rsidRDefault="00C85719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0"/>
          <w:szCs w:val="20"/>
        </w:rPr>
      </w:pPr>
      <w:r w:rsidRPr="009F4A3A">
        <w:rPr>
          <w:rFonts w:cstheme="minorHAnsi"/>
          <w:b/>
          <w:bCs/>
          <w:color w:val="000000"/>
          <w:sz w:val="20"/>
          <w:szCs w:val="20"/>
        </w:rPr>
        <w:t xml:space="preserve">The public is allowed in the </w:t>
      </w:r>
      <w:r w:rsidR="0006171F" w:rsidRPr="009F4A3A">
        <w:rPr>
          <w:rFonts w:cstheme="minorHAnsi"/>
          <w:b/>
          <w:bCs/>
          <w:color w:val="000000"/>
          <w:sz w:val="20"/>
          <w:szCs w:val="20"/>
        </w:rPr>
        <w:t>Public Safety Building</w:t>
      </w:r>
      <w:r w:rsidRPr="009F4A3A">
        <w:rPr>
          <w:rFonts w:cstheme="minorHAnsi"/>
          <w:b/>
          <w:bCs/>
          <w:color w:val="000000"/>
          <w:sz w:val="20"/>
          <w:szCs w:val="20"/>
        </w:rPr>
        <w:t>.</w:t>
      </w:r>
      <w:r w:rsidR="0006171F" w:rsidRPr="009F4A3A">
        <w:rPr>
          <w:rFonts w:cstheme="minorHAnsi"/>
          <w:b/>
          <w:bCs/>
          <w:color w:val="000000"/>
          <w:sz w:val="20"/>
          <w:szCs w:val="20"/>
        </w:rPr>
        <w:t xml:space="preserve">  </w:t>
      </w:r>
      <w:r w:rsidRPr="009F4A3A">
        <w:rPr>
          <w:rFonts w:cstheme="minorHAnsi"/>
          <w:b/>
          <w:bCs/>
          <w:color w:val="000000"/>
          <w:sz w:val="20"/>
          <w:szCs w:val="20"/>
        </w:rPr>
        <w:t>Attendants are asked to follow public</w:t>
      </w:r>
    </w:p>
    <w:p w14:paraId="16957CB0" w14:textId="77777777" w:rsidR="00C85719" w:rsidRPr="00CF328F" w:rsidRDefault="00C85719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16"/>
          <w:szCs w:val="16"/>
        </w:rPr>
      </w:pPr>
      <w:r w:rsidRPr="009F4A3A">
        <w:rPr>
          <w:rFonts w:cstheme="minorHAnsi"/>
          <w:b/>
          <w:bCs/>
          <w:color w:val="000000"/>
          <w:sz w:val="20"/>
          <w:szCs w:val="20"/>
        </w:rPr>
        <w:t>health guidelines.</w:t>
      </w:r>
      <w:r w:rsidRPr="00CF328F">
        <w:rPr>
          <w:rFonts w:cstheme="minorHAnsi"/>
          <w:b/>
          <w:bCs/>
          <w:color w:val="000000"/>
          <w:sz w:val="16"/>
          <w:szCs w:val="16"/>
        </w:rPr>
        <w:t xml:space="preserve"> </w:t>
      </w:r>
    </w:p>
    <w:bookmarkEnd w:id="0"/>
    <w:bookmarkEnd w:id="1"/>
    <w:p w14:paraId="7FDD30CB" w14:textId="55771136" w:rsidR="00001206" w:rsidRPr="009F4A3A" w:rsidRDefault="00001206" w:rsidP="00BA405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</w:rPr>
      </w:pPr>
    </w:p>
    <w:sectPr w:rsidR="00001206" w:rsidRPr="009F4A3A" w:rsidSect="00543C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AE4A8" w14:textId="77777777" w:rsidR="00F70038" w:rsidRDefault="00AC1DD2">
      <w:pPr>
        <w:spacing w:after="0" w:line="240" w:lineRule="auto"/>
      </w:pPr>
      <w:r>
        <w:separator/>
      </w:r>
    </w:p>
  </w:endnote>
  <w:endnote w:type="continuationSeparator" w:id="0">
    <w:p w14:paraId="4EA89D3E" w14:textId="77777777" w:rsidR="00F70038" w:rsidRDefault="00AC1D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64D2E" w14:textId="77777777" w:rsidR="00445BC3" w:rsidRDefault="00445B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AC857" w14:textId="77777777" w:rsidR="00543C1E" w:rsidRPr="00B144A2" w:rsidRDefault="005E5FFB">
    <w:pPr>
      <w:pStyle w:val="Footer"/>
    </w:pPr>
    <w:r w:rsidRPr="00B144A2">
      <w:rPr>
        <w:rFonts w:ascii="Times New Roman" w:hAnsi="Times New Roman" w:cs="Times New Roman"/>
      </w:rPr>
      <w:t>* Note: Times and order of items are approximate and may be changed at the discretion of the Chairm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9DBB9" w14:textId="77777777" w:rsidR="00445BC3" w:rsidRDefault="00445B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5D92D" w14:textId="77777777" w:rsidR="00F70038" w:rsidRDefault="00AC1DD2">
      <w:pPr>
        <w:spacing w:after="0" w:line="240" w:lineRule="auto"/>
      </w:pPr>
      <w:r>
        <w:separator/>
      </w:r>
    </w:p>
  </w:footnote>
  <w:footnote w:type="continuationSeparator" w:id="0">
    <w:p w14:paraId="6F961773" w14:textId="77777777" w:rsidR="00F70038" w:rsidRDefault="00AC1D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5F0F6" w14:textId="77777777" w:rsidR="00445BC3" w:rsidRDefault="00445B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04322" w14:textId="77777777" w:rsidR="00543C1E" w:rsidRPr="000671BD" w:rsidRDefault="005E5FFB" w:rsidP="00543C1E">
    <w:pPr>
      <w:keepLines/>
      <w:spacing w:after="0"/>
      <w:jc w:val="center"/>
      <w:rPr>
        <w:rFonts w:cstheme="minorHAnsi"/>
        <w:b/>
        <w:sz w:val="18"/>
        <w:szCs w:val="18"/>
      </w:rPr>
    </w:pPr>
    <w:r w:rsidRPr="000671BD">
      <w:rPr>
        <w:rFonts w:cstheme="minorHAnsi"/>
        <w:noProof/>
        <w:sz w:val="18"/>
        <w:szCs w:val="18"/>
      </w:rPr>
      <w:drawing>
        <wp:anchor distT="0" distB="0" distL="114300" distR="114300" simplePos="0" relativeHeight="251659264" behindDoc="1" locked="0" layoutInCell="1" allowOverlap="1" wp14:anchorId="44953258" wp14:editId="2AB93F46">
          <wp:simplePos x="0" y="0"/>
          <wp:positionH relativeFrom="column">
            <wp:posOffset>180975</wp:posOffset>
          </wp:positionH>
          <wp:positionV relativeFrom="paragraph">
            <wp:posOffset>-11430</wp:posOffset>
          </wp:positionV>
          <wp:extent cx="600075" cy="582765"/>
          <wp:effectExtent l="0" t="0" r="0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0075" cy="58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671BD">
      <w:rPr>
        <w:rFonts w:cstheme="minorHAnsi"/>
        <w:b/>
        <w:sz w:val="18"/>
        <w:szCs w:val="18"/>
      </w:rPr>
      <w:t>SELECTMEN’S OFFICE</w:t>
    </w:r>
  </w:p>
  <w:p w14:paraId="723C606A" w14:textId="77777777" w:rsidR="00543C1E" w:rsidRPr="000671BD" w:rsidRDefault="005E5FFB" w:rsidP="00543C1E">
    <w:pPr>
      <w:spacing w:after="0"/>
      <w:jc w:val="center"/>
      <w:outlineLvl w:val="0"/>
      <w:rPr>
        <w:rFonts w:cstheme="minorHAnsi"/>
        <w:b/>
        <w:sz w:val="18"/>
        <w:szCs w:val="18"/>
      </w:rPr>
    </w:pPr>
    <w:r w:rsidRPr="000671BD">
      <w:rPr>
        <w:rFonts w:cstheme="minorHAnsi"/>
        <w:b/>
        <w:sz w:val="18"/>
        <w:szCs w:val="18"/>
      </w:rPr>
      <w:t>TOWN OF GILMANTON</w:t>
    </w:r>
  </w:p>
  <w:p w14:paraId="114BC676" w14:textId="77777777" w:rsidR="00543C1E" w:rsidRPr="000671BD" w:rsidRDefault="005E5FFB" w:rsidP="00543C1E">
    <w:pPr>
      <w:pBdr>
        <w:bottom w:val="double" w:sz="6" w:space="1" w:color="auto"/>
      </w:pBdr>
      <w:tabs>
        <w:tab w:val="left" w:pos="1020"/>
        <w:tab w:val="center" w:pos="5400"/>
      </w:tabs>
      <w:spacing w:after="0"/>
      <w:outlineLvl w:val="0"/>
      <w:rPr>
        <w:rFonts w:cstheme="minorHAnsi"/>
        <w:sz w:val="18"/>
        <w:szCs w:val="18"/>
      </w:rPr>
    </w:pPr>
    <w:r w:rsidRPr="000671BD">
      <w:rPr>
        <w:rFonts w:cstheme="minorHAnsi"/>
        <w:sz w:val="18"/>
        <w:szCs w:val="18"/>
      </w:rPr>
      <w:tab/>
    </w:r>
    <w:r w:rsidRPr="000671BD">
      <w:rPr>
        <w:rFonts w:cstheme="minorHAnsi"/>
        <w:sz w:val="18"/>
        <w:szCs w:val="18"/>
      </w:rPr>
      <w:tab/>
    </w:r>
    <w:r>
      <w:rPr>
        <w:rFonts w:cstheme="minorHAnsi"/>
        <w:sz w:val="18"/>
        <w:szCs w:val="18"/>
      </w:rPr>
      <w:t>503 Province Rd</w:t>
    </w:r>
    <w:r w:rsidRPr="000671BD">
      <w:rPr>
        <w:rFonts w:cstheme="minorHAnsi"/>
        <w:sz w:val="18"/>
        <w:szCs w:val="18"/>
      </w:rPr>
      <w:t>, Gilmanton, NH 03237</w:t>
    </w:r>
  </w:p>
  <w:p w14:paraId="23094B66" w14:textId="77777777" w:rsidR="00543C1E" w:rsidRPr="000671BD" w:rsidRDefault="005E5FFB" w:rsidP="00543C1E">
    <w:pPr>
      <w:pBdr>
        <w:bottom w:val="double" w:sz="6" w:space="1" w:color="auto"/>
      </w:pBdr>
      <w:spacing w:after="0"/>
      <w:jc w:val="center"/>
      <w:outlineLvl w:val="0"/>
      <w:rPr>
        <w:rFonts w:cstheme="minorHAnsi"/>
        <w:sz w:val="18"/>
        <w:szCs w:val="18"/>
      </w:rPr>
    </w:pPr>
    <w:r w:rsidRPr="000671BD">
      <w:rPr>
        <w:rFonts w:cstheme="minorHAnsi"/>
        <w:sz w:val="18"/>
        <w:szCs w:val="18"/>
      </w:rPr>
      <w:t>Ph: (603) 267-6700</w:t>
    </w:r>
    <w:r w:rsidRPr="000671BD">
      <w:rPr>
        <w:rFonts w:cstheme="minorHAnsi"/>
        <w:sz w:val="18"/>
        <w:szCs w:val="18"/>
      </w:rPr>
      <w:tab/>
      <w:t>Fax: (603) 267-6701</w:t>
    </w:r>
    <w:r w:rsidRPr="000671BD">
      <w:rPr>
        <w:rFonts w:cstheme="minorHAnsi"/>
        <w:sz w:val="18"/>
        <w:szCs w:val="18"/>
      </w:rPr>
      <w:tab/>
      <w:t xml:space="preserve">Website: </w:t>
    </w:r>
    <w:hyperlink r:id="rId2" w:history="1">
      <w:r w:rsidRPr="000671BD">
        <w:rPr>
          <w:rStyle w:val="Hyperlink"/>
          <w:rFonts w:cstheme="minorHAnsi"/>
          <w:sz w:val="18"/>
          <w:szCs w:val="18"/>
        </w:rPr>
        <w:t>www.gilmantonnh.org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EAA6E" w14:textId="77777777" w:rsidR="00445BC3" w:rsidRDefault="00445B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B7223"/>
    <w:multiLevelType w:val="hybridMultilevel"/>
    <w:tmpl w:val="095A3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FE23D9"/>
    <w:multiLevelType w:val="hybridMultilevel"/>
    <w:tmpl w:val="ECC4C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6E0E32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FC4992"/>
    <w:multiLevelType w:val="hybridMultilevel"/>
    <w:tmpl w:val="2E7ED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U0NzYwNTc2tjBQ0lEKTi0uzszPAykwrAUAunk2LywAAAA="/>
  </w:docVars>
  <w:rsids>
    <w:rsidRoot w:val="00C85719"/>
    <w:rsid w:val="00001206"/>
    <w:rsid w:val="000100BE"/>
    <w:rsid w:val="00026821"/>
    <w:rsid w:val="0006171F"/>
    <w:rsid w:val="00080586"/>
    <w:rsid w:val="000B1BFD"/>
    <w:rsid w:val="00177539"/>
    <w:rsid w:val="002E0734"/>
    <w:rsid w:val="003C7D02"/>
    <w:rsid w:val="00445BC3"/>
    <w:rsid w:val="004701D2"/>
    <w:rsid w:val="005E5FFB"/>
    <w:rsid w:val="00611777"/>
    <w:rsid w:val="00662821"/>
    <w:rsid w:val="006C517C"/>
    <w:rsid w:val="009571F5"/>
    <w:rsid w:val="009F4A3A"/>
    <w:rsid w:val="00A04D0E"/>
    <w:rsid w:val="00A060D1"/>
    <w:rsid w:val="00AC1DD2"/>
    <w:rsid w:val="00AE0FF8"/>
    <w:rsid w:val="00B81325"/>
    <w:rsid w:val="00BA4058"/>
    <w:rsid w:val="00BB47EB"/>
    <w:rsid w:val="00C85719"/>
    <w:rsid w:val="00CF328F"/>
    <w:rsid w:val="00F70038"/>
    <w:rsid w:val="00FB3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456AC"/>
  <w15:chartTrackingRefBased/>
  <w15:docId w15:val="{29D8E9F7-D93D-4FBA-9552-440A81311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7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857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719"/>
  </w:style>
  <w:style w:type="character" w:styleId="Hyperlink">
    <w:name w:val="Hyperlink"/>
    <w:semiHidden/>
    <w:rsid w:val="00C8571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85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5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B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ilmantonnh.or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7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Carpenter</dc:creator>
  <cp:keywords/>
  <dc:description/>
  <cp:lastModifiedBy>Amanda Davis</cp:lastModifiedBy>
  <cp:revision>2</cp:revision>
  <cp:lastPrinted>2021-07-15T20:58:00Z</cp:lastPrinted>
  <dcterms:created xsi:type="dcterms:W3CDTF">2021-09-17T12:15:00Z</dcterms:created>
  <dcterms:modified xsi:type="dcterms:W3CDTF">2021-09-17T12:15:00Z</dcterms:modified>
</cp:coreProperties>
</file>